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tephanie Weis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tephani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Weis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35 North Smith Street, Palatine, IL, USA Pala 60067</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tephmweiss7@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30379893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ry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18/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